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569A" w:rsidRPr="005E569A" w:rsidRDefault="008D6ABC" w:rsidP="0088545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Nandan Ra</w:t>
      </w:r>
      <w:r w:rsidRPr="00AA1912">
        <w:rPr>
          <w:rFonts w:ascii="Times New Roman" w:hAnsi="Times New Roman" w:cs="Times New Roman"/>
          <w:b/>
          <w:sz w:val="28"/>
          <w:szCs w:val="28"/>
          <w:u w:val="single"/>
        </w:rPr>
        <w:t>j</w:t>
      </w:r>
      <w:r w:rsidR="00F42B59" w:rsidRPr="00F42B5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:rsidR="00ED7E68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rtfolio</w:t>
      </w:r>
      <w:r w:rsidR="00ED7E68" w:rsidRPr="003418AE">
        <w:rPr>
          <w:rFonts w:ascii="Times New Roman" w:hAnsi="Times New Roman" w:cs="Times New Roman"/>
          <w:szCs w:val="24"/>
        </w:rPr>
        <w:t>:</w:t>
      </w:r>
      <w:r w:rsidR="006B4F6F" w:rsidRPr="003418AE">
        <w:rPr>
          <w:rFonts w:ascii="Times New Roman" w:hAnsi="Times New Roman" w:cs="Times New Roman"/>
          <w:szCs w:val="24"/>
        </w:rPr>
        <w:t xml:space="preserve">  </w:t>
      </w:r>
      <w:r>
        <w:rPr>
          <w:rFonts w:ascii="Times New Roman" w:hAnsi="Times New Roman" w:cs="Times New Roman"/>
          <w:szCs w:val="24"/>
        </w:rPr>
        <w:t xml:space="preserve"> </w:t>
      </w:r>
      <w:r w:rsidR="006B4F6F" w:rsidRPr="003418AE">
        <w:rPr>
          <w:rFonts w:ascii="Times New Roman" w:hAnsi="Times New Roman" w:cs="Times New Roman"/>
          <w:szCs w:val="24"/>
        </w:rPr>
        <w:t xml:space="preserve">   </w:t>
      </w:r>
      <w:r w:rsidRPr="003523AE">
        <w:rPr>
          <w:rFonts w:ascii="Times New Roman" w:hAnsi="Times New Roman" w:cs="Times New Roman"/>
          <w:szCs w:val="24"/>
        </w:rPr>
        <w:t>nandanraj56.github.io</w:t>
      </w:r>
    </w:p>
    <w:p w:rsidR="003523AE" w:rsidRPr="006B5966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 w:rsidRPr="00BD686F">
        <w:rPr>
          <w:rFonts w:ascii="Times New Roman" w:hAnsi="Times New Roman" w:cs="Times New Roman"/>
          <w:szCs w:val="24"/>
        </w:rPr>
        <w:t>Email</w:t>
      </w:r>
      <w:r w:rsidRPr="003418AE">
        <w:rPr>
          <w:rFonts w:ascii="Times New Roman" w:hAnsi="Times New Roman" w:cs="Times New Roman"/>
          <w:szCs w:val="24"/>
        </w:rPr>
        <w:t>:     nandanraj56@gmail.com</w:t>
      </w:r>
    </w:p>
    <w:p w:rsidR="00ED7E68" w:rsidRPr="00526D2C" w:rsidRDefault="00B67D8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526D2C">
        <w:rPr>
          <w:rFonts w:ascii="Times New Roman" w:hAnsi="Times New Roman" w:cs="Times New Roman"/>
          <w:szCs w:val="24"/>
        </w:rPr>
        <w:t>Contact No.: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3523AE">
        <w:rPr>
          <w:rFonts w:ascii="Times New Roman" w:hAnsi="Times New Roman" w:cs="Times New Roman"/>
          <w:szCs w:val="24"/>
        </w:rPr>
        <w:t xml:space="preserve"> 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FC13A0" w:rsidRPr="003418AE">
        <w:rPr>
          <w:rFonts w:ascii="Times New Roman" w:hAnsi="Times New Roman" w:cs="Times New Roman"/>
          <w:szCs w:val="24"/>
        </w:rPr>
        <w:t>+91</w:t>
      </w:r>
      <w:r w:rsidR="003418AE">
        <w:rPr>
          <w:rFonts w:ascii="Times New Roman" w:hAnsi="Times New Roman" w:cs="Times New Roman"/>
          <w:szCs w:val="24"/>
        </w:rPr>
        <w:t>-</w:t>
      </w:r>
      <w:r w:rsidR="00FC13A0" w:rsidRPr="003418AE">
        <w:rPr>
          <w:rFonts w:ascii="Times New Roman" w:hAnsi="Times New Roman" w:cs="Times New Roman"/>
          <w:szCs w:val="24"/>
        </w:rPr>
        <w:t xml:space="preserve"> </w:t>
      </w:r>
      <w:r w:rsidR="003D6FE7" w:rsidRPr="003418AE">
        <w:rPr>
          <w:rFonts w:ascii="Times New Roman" w:hAnsi="Times New Roman" w:cs="Times New Roman"/>
          <w:szCs w:val="24"/>
        </w:rPr>
        <w:t>9144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18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24</w:t>
      </w:r>
    </w:p>
    <w:p w:rsidR="00B33460" w:rsidRDefault="000767D5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0767D5"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8" o:title="BD10290_"/>
          </v:shape>
        </w:pict>
      </w:r>
    </w:p>
    <w:p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Career Objective</w:t>
      </w:r>
      <w:r>
        <w:rPr>
          <w:rFonts w:ascii="Times New Roman" w:hAnsi="Times New Roman" w:cs="Times New Roman"/>
          <w:b/>
          <w:sz w:val="28"/>
          <w:szCs w:val="28"/>
        </w:rPr>
        <w:t>: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Skill Se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C299B" w:rsidTr="004A6544">
        <w:trPr>
          <w:trHeight w:val="404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A20DF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A20DF4">
              <w:rPr>
                <w:rFonts w:ascii="Times New Roman" w:hAnsi="Times New Roman" w:cs="Times New Roman"/>
                <w:sz w:val="24"/>
                <w:szCs w:val="24"/>
              </w:rPr>
              <w:t xml:space="preserve">JAVA (J2SE &amp; J2EE)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</w:p>
        </w:tc>
      </w:tr>
      <w:tr w:rsidR="00BC299B" w:rsidTr="004A6544">
        <w:trPr>
          <w:trHeight w:val="368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:rsidTr="004A6544">
        <w:trPr>
          <w:trHeight w:val="350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>, Netbeans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Academic Record</w:t>
      </w:r>
      <w:r w:rsidR="00C92FE5">
        <w:rPr>
          <w:rFonts w:ascii="Times New Roman" w:hAnsi="Times New Roman" w:cs="Times New Roman"/>
          <w:b/>
          <w:sz w:val="28"/>
          <w:szCs w:val="28"/>
        </w:rPr>
        <w:t>:-</w:t>
      </w:r>
    </w:p>
    <w:p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89"/>
        <w:gridCol w:w="6359"/>
        <w:gridCol w:w="1394"/>
      </w:tblGrid>
      <w:tr w:rsidR="001978FD" w:rsidTr="00A72FCE">
        <w:trPr>
          <w:trHeight w:val="922"/>
        </w:trPr>
        <w:tc>
          <w:tcPr>
            <w:tcW w:w="1489" w:type="dxa"/>
          </w:tcPr>
          <w:p w:rsidR="001978FD" w:rsidRDefault="001978FD" w:rsidP="003B7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359" w:type="dxa"/>
          </w:tcPr>
          <w:p w:rsidR="001978FD" w:rsidRPr="00181D60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suing 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Lakshmi Narain College of  Technology (RGPV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 Indore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  <w:tc>
          <w:tcPr>
            <w:tcW w:w="1394" w:type="dxa"/>
          </w:tcPr>
          <w:p w:rsidR="001978FD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95 CGPA</w:t>
            </w:r>
          </w:p>
        </w:tc>
      </w:tr>
      <w:tr w:rsidR="005944F3" w:rsidTr="00A72FCE">
        <w:trPr>
          <w:trHeight w:val="625"/>
        </w:trPr>
        <w:tc>
          <w:tcPr>
            <w:tcW w:w="1489" w:type="dxa"/>
          </w:tcPr>
          <w:p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59" w:type="dxa"/>
          </w:tcPr>
          <w:p w:rsidR="005944F3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:rsidR="005944F3" w:rsidRPr="00181D60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2 %</w:t>
            </w:r>
          </w:p>
        </w:tc>
      </w:tr>
      <w:tr w:rsidR="005944F3" w:rsidTr="001978FD">
        <w:tc>
          <w:tcPr>
            <w:tcW w:w="1489" w:type="dxa"/>
          </w:tcPr>
          <w:p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359" w:type="dxa"/>
          </w:tcPr>
          <w:p w:rsidR="005944F3" w:rsidRDefault="005944F3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:rsidR="005944F3" w:rsidRPr="00181D60" w:rsidRDefault="005944F3" w:rsidP="005E1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 CGPA</w:t>
            </w:r>
          </w:p>
        </w:tc>
      </w:tr>
    </w:tbl>
    <w:p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531529" w:rsidRPr="00B33460">
        <w:rPr>
          <w:rFonts w:ascii="Times New Roman" w:hAnsi="Times New Roman" w:cs="Times New Roman"/>
          <w:b/>
          <w:sz w:val="28"/>
          <w:szCs w:val="28"/>
        </w:rPr>
        <w:t>:-</w:t>
      </w:r>
    </w:p>
    <w:p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2776"/>
        <w:gridCol w:w="283"/>
        <w:gridCol w:w="6283"/>
      </w:tblGrid>
      <w:tr w:rsidR="003454ED" w:rsidTr="00E40E10">
        <w:trPr>
          <w:trHeight w:val="404"/>
        </w:trPr>
        <w:tc>
          <w:tcPr>
            <w:tcW w:w="2776" w:type="dxa"/>
          </w:tcPr>
          <w:p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Yuvanah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:rsidTr="00E40E10">
        <w:trPr>
          <w:trHeight w:val="368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Yuvanah events including schedule, contact persons, fare for participate; etc</w:t>
            </w:r>
          </w:p>
        </w:tc>
      </w:tr>
      <w:tr w:rsidR="003454ED" w:rsidTr="00E40E10">
        <w:trPr>
          <w:trHeight w:val="341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:rsidTr="00E40E10">
        <w:trPr>
          <w:trHeight w:val="89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:rsidTr="00E40E10">
        <w:trPr>
          <w:trHeight w:val="404"/>
        </w:trPr>
        <w:tc>
          <w:tcPr>
            <w:tcW w:w="2776" w:type="dxa"/>
          </w:tcPr>
          <w:p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:rsidTr="00E40E10">
        <w:trPr>
          <w:trHeight w:val="368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has three views i.e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:rsidTr="00E40E10">
        <w:trPr>
          <w:trHeight w:val="341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beans, MySQL</w:t>
            </w:r>
          </w:p>
        </w:tc>
      </w:tr>
      <w:tr w:rsidR="0030158F" w:rsidTr="00E40E10">
        <w:trPr>
          <w:trHeight w:val="341"/>
        </w:trPr>
        <w:tc>
          <w:tcPr>
            <w:tcW w:w="2776" w:type="dxa"/>
          </w:tcPr>
          <w:p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dbc, Jsp &amp; Servlet)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jax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:rsidTr="00E40E10">
        <w:trPr>
          <w:trHeight w:val="89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Industrial </w:t>
      </w:r>
      <w:r w:rsidR="002D73BD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2D73BD" w:rsidRPr="002D73BD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127E8" w:rsidTr="004A6544">
        <w:trPr>
          <w:trHeight w:val="404"/>
        </w:trPr>
        <w:tc>
          <w:tcPr>
            <w:tcW w:w="4050" w:type="dxa"/>
          </w:tcPr>
          <w:p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 IT Solution Pvt. Ltd</w:t>
            </w:r>
          </w:p>
        </w:tc>
      </w:tr>
      <w:tr w:rsidR="00B127E8" w:rsidTr="004A6544">
        <w:trPr>
          <w:trHeight w:val="368"/>
        </w:trPr>
        <w:tc>
          <w:tcPr>
            <w:tcW w:w="4050" w:type="dxa"/>
          </w:tcPr>
          <w:p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:rsidR="00CE5F61" w:rsidRPr="00A246A7" w:rsidRDefault="003E05DA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="00CE5F61"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p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on 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</w:t>
      </w:r>
      <w:r w:rsidR="003E05DA" w:rsidRPr="00AE0588">
        <w:rPr>
          <w:rFonts w:ascii="Times New Roman" w:hAnsi="Times New Roman" w:cs="Times New Roman"/>
          <w:b/>
          <w:sz w:val="24"/>
          <w:szCs w:val="24"/>
        </w:rPr>
        <w:t>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C &amp; Cpp</w:t>
      </w:r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kill Enhancement</w:t>
      </w:r>
      <w:r w:rsidR="002653DD" w:rsidRPr="00A1701B">
        <w:rPr>
          <w:rFonts w:ascii="Times New Roman" w:hAnsi="Times New Roman" w:cs="Times New Roman"/>
          <w:b/>
          <w:sz w:val="28"/>
          <w:szCs w:val="28"/>
        </w:rPr>
        <w:t>:-</w:t>
      </w:r>
    </w:p>
    <w:p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AE0588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3 full days hands-on workshop on </w:t>
      </w:r>
      <w:r w:rsidR="00090F70">
        <w:rPr>
          <w:rFonts w:ascii="Times New Roman" w:hAnsi="Times New Roman" w:cs="Times New Roman"/>
          <w:b/>
          <w:noProof/>
          <w:sz w:val="24"/>
          <w:szCs w:val="24"/>
        </w:rPr>
        <w:t>i</w:t>
      </w:r>
      <w:r w:rsidRPr="00090F70">
        <w:rPr>
          <w:rFonts w:ascii="Times New Roman" w:hAnsi="Times New Roman" w:cs="Times New Roman"/>
          <w:b/>
          <w:noProof/>
          <w:sz w:val="24"/>
          <w:szCs w:val="24"/>
        </w:rPr>
        <w:t>Phone</w:t>
      </w:r>
      <w:r>
        <w:rPr>
          <w:rFonts w:ascii="Times New Roman" w:hAnsi="Times New Roman" w:cs="Times New Roman"/>
          <w:b/>
          <w:sz w:val="24"/>
          <w:szCs w:val="24"/>
        </w:rPr>
        <w:t xml:space="preserve"> App development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Informatics</w:t>
      </w:r>
      <w:r w:rsidR="00090F70" w:rsidRPr="00AE058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at</w:t>
      </w:r>
      <w:r w:rsidR="00365588">
        <w:rPr>
          <w:rFonts w:ascii="Times New Roman" w:hAnsi="Times New Roman" w:cs="Times New Roman"/>
          <w:sz w:val="24"/>
          <w:szCs w:val="24"/>
        </w:rPr>
        <w:t xml:space="preserve"> LNCT, Indore</w:t>
      </w:r>
    </w:p>
    <w:p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Achievemen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p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r w:rsidR="00365588">
        <w:rPr>
          <w:rFonts w:ascii="Times New Roman" w:hAnsi="Times New Roman" w:cs="Times New Roman"/>
          <w:sz w:val="24"/>
          <w:szCs w:val="24"/>
        </w:rPr>
        <w:t>Narain College of Technology</w:t>
      </w:r>
    </w:p>
    <w:p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Personal Details</w:t>
      </w:r>
      <w:r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68"/>
        <w:gridCol w:w="5174"/>
      </w:tblGrid>
      <w:tr w:rsidR="00EB72C0" w:rsidTr="00845382">
        <w:trPr>
          <w:trHeight w:val="404"/>
        </w:trPr>
        <w:tc>
          <w:tcPr>
            <w:tcW w:w="4068" w:type="dxa"/>
          </w:tcPr>
          <w:p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:rsidTr="00845382">
        <w:trPr>
          <w:trHeight w:val="368"/>
        </w:trPr>
        <w:tc>
          <w:tcPr>
            <w:tcW w:w="4068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Bettiah, Bihar</w:t>
            </w:r>
          </w:p>
        </w:tc>
      </w:tr>
      <w:tr w:rsidR="001A5851" w:rsidTr="00845382">
        <w:trPr>
          <w:trHeight w:val="386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:rsidTr="00845382">
        <w:trPr>
          <w:trHeight w:val="611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about  New Technologies</w:t>
            </w:r>
          </w:p>
        </w:tc>
      </w:tr>
      <w:tr w:rsidR="001A5851" w:rsidTr="00845382">
        <w:trPr>
          <w:trHeight w:val="440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  <w:t xml:space="preserve">           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7102" w:rsidRDefault="00537102" w:rsidP="00117DD7">
      <w:pPr>
        <w:spacing w:after="0" w:line="240" w:lineRule="auto"/>
      </w:pPr>
      <w:r>
        <w:separator/>
      </w:r>
    </w:p>
  </w:endnote>
  <w:endnote w:type="continuationSeparator" w:id="1">
    <w:p w:rsidR="00537102" w:rsidRDefault="00537102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7102" w:rsidRDefault="00537102" w:rsidP="00117DD7">
      <w:pPr>
        <w:spacing w:after="0" w:line="240" w:lineRule="auto"/>
      </w:pPr>
      <w:r>
        <w:separator/>
      </w:r>
    </w:p>
  </w:footnote>
  <w:footnote w:type="continuationSeparator" w:id="1">
    <w:p w:rsidR="00537102" w:rsidRDefault="00537102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911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67D5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978FD"/>
    <w:rsid w:val="001A008C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F1A6E"/>
    <w:rsid w:val="002F66C3"/>
    <w:rsid w:val="002F725F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030F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1529"/>
    <w:rsid w:val="00532D1C"/>
    <w:rsid w:val="00537102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44F3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651BA"/>
    <w:rsid w:val="006718E6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A6434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0DF4"/>
    <w:rsid w:val="00A246A7"/>
    <w:rsid w:val="00A26345"/>
    <w:rsid w:val="00A534E6"/>
    <w:rsid w:val="00A5365A"/>
    <w:rsid w:val="00A57B32"/>
    <w:rsid w:val="00A63FCF"/>
    <w:rsid w:val="00A72FCE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5A8B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13FC3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1DF1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11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0D301-80A9-4338-9C23-73318A05B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11</cp:revision>
  <cp:lastPrinted>2017-09-10T19:12:00Z</cp:lastPrinted>
  <dcterms:created xsi:type="dcterms:W3CDTF">2018-05-22T16:50:00Z</dcterms:created>
  <dcterms:modified xsi:type="dcterms:W3CDTF">2018-05-22T17:08:00Z</dcterms:modified>
</cp:coreProperties>
</file>